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538A3363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1306D7B5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088DE551" w14:textId="62D05CA9" w:rsidR="00D607B2" w:rsidRPr="00D607B2" w:rsidRDefault="006B4E7C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Marketing Communications Coordina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6A30E7F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786FEF35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7938B29F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0F296D09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3489BB4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77E2457D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3E90B529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5082BD56" w14:textId="77777777" w:rsidR="00F14E67" w:rsidRPr="006B4E7C" w:rsidRDefault="00F14E67" w:rsidP="006B4E7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2A6651B" w14:textId="77777777" w:rsidR="00F14E67" w:rsidRPr="006B4E7C" w:rsidRDefault="00F14E67" w:rsidP="006B4E7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481A6FC" w14:textId="77777777" w:rsidR="00F14E67" w:rsidRPr="006B4E7C" w:rsidRDefault="00F14E67" w:rsidP="006B4E7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CEFD3C8" w14:textId="77777777" w:rsidR="00F14E67" w:rsidRPr="006B4E7C" w:rsidRDefault="00F14E67" w:rsidP="006B4E7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B4E7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B9F6A3C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'm writing in response to your job posting for a Marketing Communications Coordinator at your firm. I believe I can make an immense contribution to your organization. Working as a member of your team piques my interest.</w:t>
      </w:r>
    </w:p>
    <w:p w14:paraId="6E574BB0" w14:textId="77777777" w:rsid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A251475" w14:textId="3D803ACF" w:rsidR="006B4E7C" w:rsidRPr="006B4E7C" w:rsidRDefault="006B4E7C" w:rsidP="006B4E7C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eeping standard documents and presentations up to date and in good working order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B8EC849" w14:textId="62C3566F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llaborate with product owners, corporate leaders, and subject matter experts for the creation of content and material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FA6750F" w14:textId="7AD7CD7E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viding team-wide project coordination support and recording different process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FE58070" w14:textId="67F371A4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riting a broad range of communications on a variety of industry-relevant topics that are easy to understand by the target audience(s)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27D272C" w14:textId="015B82BD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versee Company's social media engage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6549EB3" w14:textId="2EB33E30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ffer support for media relations and marketing activiti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758F917" w14:textId="2D6593C0" w:rsidR="006B4E7C" w:rsidRP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creased brand visibility up to 53%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B58CCCF" w14:textId="2CE209B3" w:rsidR="006B4E7C" w:rsidRDefault="006B4E7C" w:rsidP="006B4E7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3000+ audience growth by implementing an effective social media strateg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ED9F29A" w14:textId="77777777" w:rsidR="006B4E7C" w:rsidRPr="006B4E7C" w:rsidRDefault="006B4E7C" w:rsidP="006B4E7C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B5F8F2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possess a bachelor's degree in communication and secured 88.5 percentile. I have been in the marketing and communications field for almost 5 years.</w:t>
      </w:r>
    </w:p>
    <w:p w14:paraId="0A857353" w14:textId="77777777" w:rsid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81C03ED" w14:textId="7A3CD35C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y credentials and experience seem to be a perfect fit for this job. I'd like to work with your Company to improve my exceptional organizational, writing, general communications, and project management skills.</w:t>
      </w:r>
    </w:p>
    <w:p w14:paraId="75CF74C9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2C02D1E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look forward to hearing from you soon. You can have a look at my resume for additional details.</w:t>
      </w:r>
    </w:p>
    <w:p w14:paraId="118FB988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1CD63E2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4F7DA7E6" w14:textId="77777777" w:rsidR="006B4E7C" w:rsidRPr="006B4E7C" w:rsidRDefault="006B4E7C" w:rsidP="006B4E7C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B4E7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58582E8" w14:textId="545BAA41" w:rsidR="00B94FF0" w:rsidRPr="00FE42DC" w:rsidRDefault="00B94FF0" w:rsidP="006B4E7C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BD361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720BF8AE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9A727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50A84C70" wp14:editId="63893409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A7E5CEF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BD5F2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6B472162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F5960"/>
    <w:multiLevelType w:val="hybridMultilevel"/>
    <w:tmpl w:val="EB18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43C76CF8"/>
    <w:multiLevelType w:val="multilevel"/>
    <w:tmpl w:val="7EFC1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3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B4E7C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F7672D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4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Communications Coordinator Cover Letter Sample</dc:title>
  <dc:subject>Create your Cover Letter using Free Marketing Communications Coordinator Cover Letter Sample Template</dc:subject>
  <dc:creator>Qwikresume.com</dc:creator>
  <dcterms:created xsi:type="dcterms:W3CDTF">2021-11-15T10:33:00Z</dcterms:created>
  <dcterms:modified xsi:type="dcterms:W3CDTF">2021-11-15T10:33:00Z</dcterms:modified>
  <cp:category>Marketing &amp; Sales</cp:category>
</cp:coreProperties>
</file>